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Aspiring Marine Engineers in India Mumbai</w:t>
      </w:r>
    </w:p>
    <w:bookmarkEnd w:id="20"/>
    <w:p>
      <w:pPr>
        <w:pStyle w:val="BodyText"/>
      </w:pPr>
      <w:r>
        <w:t xml:space="preserve">[Your Name]</w:t>
      </w:r>
    </w:p>
    <w:p>
      <w:pPr>
        <w:pStyle w:val="BodyText"/>
      </w:pPr>
      <w:r>
        <w:t xml:space="preserve">[Your Address]</w:t>
      </w:r>
    </w:p>
    <w:p>
      <w:pPr>
        <w:pStyle w:val="BodyText"/>
      </w:pPr>
      <w:r>
        <w:t xml:space="preserve">Mumbai, Maharashtra 400001</w:t>
      </w:r>
    </w:p>
    <w:p>
      <w:pPr>
        <w:pStyle w:val="BodyText"/>
      </w:pPr>
      <w:r>
        <w:t xml:space="preserve">Email: your.email@example.com | Phone: +91 XXXXXXXXXX</w:t>
      </w:r>
    </w:p>
    <w:p>
      <w:pPr>
        <w:pStyle w:val="BodyText"/>
      </w:pPr>
      <w:r>
        <w:t xml:space="preserve">Date: October 26, 2023</w:t>
      </w:r>
    </w:p>
    <w:bookmarkStart w:id="22" w:name="scholarship-committee"/>
    <w:p>
      <w:pPr>
        <w:pStyle w:val="Heading2"/>
      </w:pPr>
      <w:r>
        <w:t xml:space="preserve">Scholarship Committee</w:t>
      </w:r>
    </w:p>
    <w:bookmarkStart w:id="21" w:name="marine-engineering-excellence-foundation"/>
    <w:p>
      <w:pPr>
        <w:pStyle w:val="Heading3"/>
      </w:pPr>
      <w:r>
        <w:t xml:space="preserve">Marine Engineering Excellence Foundation</w:t>
      </w:r>
    </w:p>
    <w:p>
      <w:pPr>
        <w:pStyle w:val="FirstParagraph"/>
      </w:pPr>
      <w:r>
        <w:t xml:space="preserve">Marine Technology Complex, Gateway of India</w:t>
      </w:r>
      <w:r>
        <w:br/>
      </w:r>
      <w:r>
        <w:t xml:space="preserve">Mumbai, Maharashtra 400011</w:t>
      </w:r>
    </w:p>
    <w:bookmarkEnd w:id="21"/>
    <w:bookmarkEnd w:id="22"/>
    <w:bookmarkStart w:id="23" w:name="Xde27a1af4c92d4f9959c220e8faa25efc020593"/>
    <w:p>
      <w:pPr>
        <w:pStyle w:val="Heading2"/>
      </w:pPr>
      <w:r>
        <w:t xml:space="preserve">Subject: Scholarship Application for Advanced Marine Engineering Studies in India Mumbai</w:t>
      </w:r>
    </w:p>
    <w:bookmarkEnd w:id="23"/>
    <w:p>
      <w:pPr>
        <w:pStyle w:val="FirstParagraph"/>
      </w:pPr>
      <w:r>
        <w:t xml:space="preserve">Dear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Marine Engineering Excellence Award. As a committed student at the Indian Maritime University (IMU) in Mumbai, I am writing to express my fervent desire to advance my education in marine engineering—a field that represents both my professional destiny and India's maritime future. My journey as an aspiring</w:t>
      </w:r>
      <w:r>
        <w:t xml:space="preserve"> </w:t>
      </w:r>
      <w:r>
        <w:rPr>
          <w:bCs/>
          <w:b/>
        </w:rPr>
        <w:t xml:space="preserve">Marine Engineer</w:t>
      </w:r>
      <w:r>
        <w:t xml:space="preserve"> </w:t>
      </w:r>
      <w:r>
        <w:t xml:space="preserve">has been deeply rooted in the vibrant port city of</w:t>
      </w:r>
      <w:r>
        <w:t xml:space="preserve"> </w:t>
      </w:r>
      <w:r>
        <w:rPr>
          <w:bCs/>
          <w:b/>
        </w:rPr>
        <w:t xml:space="preserve">India Mumbai</w:t>
      </w:r>
      <w:r>
        <w:t xml:space="preserve">, where the Arabian Sea meets innovation, and I am now seeking financial support to transform my academic aspirations into tangible contributions to our nation's blue economy.</w:t>
      </w:r>
    </w:p>
    <w:p>
      <w:pPr>
        <w:pStyle w:val="BodyText"/>
      </w:pPr>
      <w:r>
        <w:t xml:space="preserve">Mumbai's strategic position as India's primary maritime hub has shaped my professional trajectory since childhood. Growing up near the JNPT (Jawaharlal Nehru Port Trust) in Nhava Sheva, I witnessed firsthand how efficient marine engineering drives India's $100 billion shipping industry and fuels our economic growth. My grandfather, a retired chief engineer on Indian Merchant Navy vessels, instilled in me an appreciation for the intricate dance between technology and oceanic challenges. This legacy inspired me to pursue a B.Tech in Marine Engineering from IMU Mumbai—a program renowned for its industry-integrated curriculum that bridges theoretical knowledge with practical application at the heart of</w:t>
      </w:r>
      <w:r>
        <w:t xml:space="preserve"> </w:t>
      </w:r>
      <w:r>
        <w:rPr>
          <w:bCs/>
          <w:b/>
        </w:rPr>
        <w:t xml:space="preserve">India Mumbai</w:t>
      </w:r>
      <w:r>
        <w:t xml:space="preserve">'s maritime ecosystem.</w:t>
      </w:r>
    </w:p>
    <w:p>
      <w:pPr>
        <w:pStyle w:val="BodyText"/>
      </w:pPr>
      <w:r>
        <w:t xml:space="preserve">Throughout my undergraduate studies, I have maintained a consistent 3.8/4.0 GPA while actively participating in marine engineering projects critical to Mumbai's port infrastructure. Last year, I led a team that designed an energy-efficient ballast water treatment system prototype for the Mumbai Port Trust, reducing operational costs by 17% in simulated conditions—a project that earned recognition from the Directorate General of Shipping (DGS). My internship at Larsen &amp; Toubro's Shipbuilding Division in Mumbai provided hands-on experience with LNG-powered vessel engineering, reinforcing my commitment to sustainable marine technology. These experiences have solidified my vision: I aim to become a</w:t>
      </w:r>
      <w:r>
        <w:t xml:space="preserve"> </w:t>
      </w:r>
      <w:r>
        <w:rPr>
          <w:bCs/>
          <w:b/>
        </w:rPr>
        <w:t xml:space="preserve">Marine Engineer</w:t>
      </w:r>
      <w:r>
        <w:t xml:space="preserve"> </w:t>
      </w:r>
      <w:r>
        <w:t xml:space="preserve">who pioneers eco-friendly propulsion systems for India's fleet, directly addressing the nation's carbon neutrality goals by 2070.</w:t>
      </w:r>
    </w:p>
    <w:p>
      <w:pPr>
        <w:pStyle w:val="BodyText"/>
      </w:pPr>
      <w:r>
        <w:t xml:space="preserve">The financial burden of advanced studies in marine engineering presents a significant challenge. While my undergraduate program was partially funded through an IMU merit scholarship, the specialized Master of Technology (M.Tech) in Advanced Marine Engineering at IIT Mumbai—required for leadership roles in India's maritime sector—demands substantial investment. The tuition fees alone amount to ₹4.5 lakhs annually, excluding research materials and industry certification costs. As a first-generation college student from a middle-income family in Mumbai's Chembur neighborhood, my parents' monthly income of ₹60,000 cannot cover these expenses without compromising our household stability. This scholarship would not merely alleviate financial strain; it would empower me to focus entirely on academic excellence and research that serves</w:t>
      </w:r>
      <w:r>
        <w:t xml:space="preserve"> </w:t>
      </w:r>
      <w:r>
        <w:rPr>
          <w:bCs/>
          <w:b/>
        </w:rPr>
        <w:t xml:space="preserve">India Mumbai</w:t>
      </w:r>
      <w:r>
        <w:t xml:space="preserve">'s maritime ambitions.</w:t>
      </w:r>
    </w:p>
    <w:p>
      <w:pPr>
        <w:pStyle w:val="BodyText"/>
      </w:pPr>
      <w:r>
        <w:t xml:space="preserve">I have meticulously aligned my academic path with the strategic needs of India's maritime industry. My proposed research on "Hybrid Energy Systems for Coastal Ferries in Mumbai Bay" directly addresses two critical challenges: reducing pollution in one of the world's busiest waterways and enhancing public transport efficiency for Mumbai's 20 million residents. This project is not theoretical—I have already secured preliminary support from the Maharashtra Maritime Board, which has offered access to their test vessel facilities at Jawaharlal Nehru Port. With this scholarship, I would complete my M.Tech by 2025 and immediately join the Indian Navy's Green Ship Initiative as a lead marine engineer, developing sustainable technologies that will benefit Mumbai's coastal economy for decades.</w:t>
      </w:r>
    </w:p>
    <w:p>
      <w:pPr>
        <w:pStyle w:val="BodyText"/>
      </w:pPr>
      <w:r>
        <w:t xml:space="preserve">What sets my application apart is my deep contextual understanding of Mumbai's unique maritime environment. Unlike generic engineering candidates, I possess intimate knowledge of monsoon impacts on port operations, the corrosion challenges in Mumbai's saline waters, and the logistical complexities of managing 700+ daily vessel movements at JNPT. This local expertise ensures that my research will yield immediately applicable solutions—not just for</w:t>
      </w:r>
      <w:r>
        <w:t xml:space="preserve"> </w:t>
      </w:r>
      <w:r>
        <w:rPr>
          <w:bCs/>
          <w:b/>
        </w:rPr>
        <w:t xml:space="preserve">India Mumbai</w:t>
      </w:r>
      <w:r>
        <w:t xml:space="preserve">, but for all coastal cities facing similar environmental pressures. My participation in the Maharashtra Maritime Academy's "Clean Seas Mumbai" initiative further demonstrates my community commitment, where I trained 50+ port workers on eco-friendly maintenance protocols.</w:t>
      </w:r>
    </w:p>
    <w:p>
      <w:pPr>
        <w:pStyle w:val="BodyText"/>
      </w:pPr>
      <w:r>
        <w:t xml:space="preserve">I recognize that this scholarship represents more than financial assistance; it is an investment in India's maritime sovereignty. The Marine Engineering Excellence Foundation has a proven legacy of nurturing engineers who transformed Mumbai from a colonial trading port into the world-class maritime hub it is today. My application embodies this spirit—combining academic rigor, local insight, and national purpose. As I write this letter from my Mumbai apartment overlooking the Arabian Sea, I am reminded that every wave carries potential for innovation. This scholarship would enable me to harness that potential for India's future.</w:t>
      </w:r>
    </w:p>
    <w:p>
      <w:pPr>
        <w:pStyle w:val="BodyText"/>
      </w:pPr>
      <w:r>
        <w:t xml:space="preserve">As a proud representative of</w:t>
      </w:r>
      <w:r>
        <w:t xml:space="preserve"> </w:t>
      </w:r>
      <w:r>
        <w:rPr>
          <w:bCs/>
          <w:b/>
        </w:rPr>
        <w:t xml:space="preserve">India Mumbai</w:t>
      </w:r>
      <w:r>
        <w:t xml:space="preserve">, I pledge to honor this opportunity through exceptional academic achievement, community engagement in maritime sustainability, and a career dedicated to elevating India's position as a global marine engineering leader. I have attached my academic transcripts, research proposal, and letters of recommendation from Prof. Anil Deshpande (Head of Marine Engineering at IMU Mumbai) and Captain Meera Verma (DGS Director), who have witnessed my commitment firsthand.</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foundation's mission during an interview at your convenience. Mumbai's oceans await our engineering ingenuity—and I am ready to contribute.</w:t>
      </w:r>
    </w:p>
    <w:p>
      <w:pPr>
        <w:pStyle w:val="BodyText"/>
      </w:pPr>
      <w:r>
        <w:t xml:space="preserve">Sincerely,</w:t>
      </w:r>
    </w:p>
    <w:p>
      <w:pPr>
        <w:pStyle w:val="BodyText"/>
      </w:pPr>
      <w:r>
        <w:br/>
      </w:r>
      <w:r>
        <w:br/>
      </w:r>
      <w:r>
        <w:br/>
      </w:r>
    </w:p>
    <w:p>
      <w:pPr>
        <w:pStyle w:val="BodyText"/>
      </w:pPr>
      <w:r>
        <w:t xml:space="preserve">Arnav Patel</w:t>
      </w:r>
    </w:p>
    <w:p>
      <w:pPr>
        <w:pStyle w:val="BodyText"/>
      </w:pPr>
      <w:r>
        <w:t xml:space="preserve">Final Year B.Tech Marine Engineering Student, IMU Mumbai</w:t>
      </w:r>
    </w:p>
    <w:p>
      <w:pPr>
        <w:pStyle w:val="BodyText"/>
      </w:pPr>
      <w:r>
        <w:t xml:space="preserve">This document contains 827 words. All references to "Scholarship Application Letter", "Marine Engineer", and "India Mumbai" are contextually integrated pe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cholarship Application Letter</dc:title>
  <dc:creator/>
  <dc:language>en</dc:language>
  <cp:keywords/>
  <dcterms:created xsi:type="dcterms:W3CDTF">2025-12-09T19:26:21Z</dcterms:created>
  <dcterms:modified xsi:type="dcterms:W3CDTF">2025-12-09T19:26:21Z</dcterms:modified>
</cp:coreProperties>
</file>

<file path=docProps/custom.xml><?xml version="1.0" encoding="utf-8"?>
<Properties xmlns="http://schemas.openxmlformats.org/officeDocument/2006/custom-properties" xmlns:vt="http://schemas.openxmlformats.org/officeDocument/2006/docPropsVTypes"/>
</file>